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01_notes_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01_notes_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18" Target="https://homework.study.com/cimages/multimages/16/diagram_2_450x3002352212273710292.png" TargetMode="External" /><Relationship Type="http://schemas.openxmlformats.org/officeDocument/2006/relationships/hyperlink" Id="rId23" Target="https://ibphysicsguide.weebly.com/uploads/3/0/6/1/30617491/570899611.gif"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18" Target="https://homework.study.com/cimages/multimages/16/diagram_2_450x3002352212273710292.png" TargetMode="External" /><Relationship Type="http://schemas.openxmlformats.org/officeDocument/2006/relationships/hyperlink" Id="rId23" Target="https://ibphysicsguide.weebly.com/uploads/3/0/6/1/30617491/570899611.gif"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